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9C286" w14:textId="48EE6668" w:rsidR="00E20D8E" w:rsidRPr="00B23FA9" w:rsidRDefault="00A910F6" w:rsidP="00B23FA9">
      <w:pPr>
        <w:pStyle w:val="ListParagraph"/>
        <w:numPr>
          <w:ilvl w:val="0"/>
          <w:numId w:val="18"/>
        </w:numPr>
        <w:rPr>
          <w:lang w:val="ru-RU"/>
        </w:rPr>
      </w:pPr>
      <w:r>
        <w:t>OBC</w:t>
      </w:r>
      <w:r w:rsidRPr="00B23FA9">
        <w:rPr>
          <w:lang w:val="ru-RU"/>
        </w:rPr>
        <w:t xml:space="preserve"> выполняет несколько важных функций во время полета. Что из нижеперечисленного НЕ является одной из основных функций </w:t>
      </w:r>
      <w:r>
        <w:t>UniSat</w:t>
      </w:r>
      <w:r w:rsidRPr="00B23FA9">
        <w:rPr>
          <w:lang w:val="ru-RU"/>
        </w:rPr>
        <w:t xml:space="preserve"> </w:t>
      </w:r>
      <w:r>
        <w:t>OBC</w:t>
      </w:r>
      <w:r w:rsidRPr="00B23FA9">
        <w:rPr>
          <w:lang w:val="ru-RU"/>
        </w:rPr>
        <w:t>.</w:t>
      </w:r>
    </w:p>
    <w:p w14:paraId="7DB868BD" w14:textId="3E03FFF5" w:rsidR="00E20D8E" w:rsidRPr="00043A65" w:rsidRDefault="00043A65" w:rsidP="00043A65">
      <w:pPr>
        <w:ind w:left="240"/>
        <w:rPr>
          <w:lang w:val="ru-RU"/>
        </w:rPr>
      </w:pPr>
      <w:sdt>
        <w:sdtPr>
          <w:rPr>
            <w:lang w:val="ru-RU"/>
          </w:rPr>
          <w:id w:val="5833349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lang w:val="ru-RU"/>
            </w:rPr>
            <w:t>☐</w:t>
          </w:r>
        </w:sdtContent>
      </w:sdt>
      <w:r w:rsidR="00A910F6" w:rsidRPr="00043A65">
        <w:rPr>
          <w:lang w:val="ru-RU"/>
        </w:rPr>
        <w:t>Спутниковая съемка</w:t>
      </w:r>
    </w:p>
    <w:p w14:paraId="2697279A" w14:textId="3B5E85E0" w:rsidR="00E20D8E" w:rsidRPr="00043A65" w:rsidRDefault="00043A65" w:rsidP="00043A65">
      <w:pPr>
        <w:ind w:left="240"/>
        <w:rPr>
          <w:lang w:val="ru-RU"/>
        </w:rPr>
      </w:pPr>
      <w:sdt>
        <w:sdtPr>
          <w:rPr>
            <w:lang w:val="ru-RU"/>
          </w:rPr>
          <w:id w:val="-81340879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43A65">
            <w:rPr>
              <w:rFonts w:ascii="MS Gothic" w:eastAsia="MS Gothic" w:hAnsi="MS Gothic" w:hint="eastAsia"/>
              <w:lang w:val="ru-RU"/>
            </w:rPr>
            <w:t>☐</w:t>
          </w:r>
        </w:sdtContent>
      </w:sdt>
      <w:r w:rsidR="00A910F6" w:rsidRPr="00043A65">
        <w:rPr>
          <w:lang w:val="ru-RU"/>
        </w:rPr>
        <w:t>Хранилище данных</w:t>
      </w:r>
    </w:p>
    <w:p w14:paraId="0FD70C0D" w14:textId="3F059F58" w:rsidR="00E20D8E" w:rsidRPr="00043A65" w:rsidRDefault="00043A65" w:rsidP="00043A65">
      <w:pPr>
        <w:ind w:left="240"/>
        <w:rPr>
          <w:lang w:val="ru-RU"/>
        </w:rPr>
      </w:pPr>
      <w:sdt>
        <w:sdtPr>
          <w:rPr>
            <w:lang w:val="ru-RU"/>
          </w:rPr>
          <w:id w:val="-518309852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  <w:lang w:val="ru-RU"/>
            </w:rPr>
            <w:t>☒</w:t>
          </w:r>
        </w:sdtContent>
      </w:sdt>
      <w:r w:rsidR="00A910F6" w:rsidRPr="00043A65">
        <w:rPr>
          <w:lang w:val="ru-RU"/>
        </w:rPr>
        <w:t>Источник питания</w:t>
      </w:r>
    </w:p>
    <w:p w14:paraId="47F5FEAD" w14:textId="6FA9464B" w:rsidR="00E20D8E" w:rsidRDefault="00043A65" w:rsidP="00043A65">
      <w:pPr>
        <w:ind w:left="240"/>
      </w:pPr>
      <w:sdt>
        <w:sdtPr>
          <w:id w:val="-79398071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A910F6">
        <w:t>Координация действий</w:t>
      </w:r>
    </w:p>
    <w:p w14:paraId="43381647" w14:textId="17E82BC1" w:rsidR="00E20D8E" w:rsidRPr="007D3163" w:rsidRDefault="00A910F6" w:rsidP="007D3163">
      <w:pPr>
        <w:pStyle w:val="ListParagraph"/>
        <w:numPr>
          <w:ilvl w:val="0"/>
          <w:numId w:val="18"/>
        </w:numPr>
        <w:rPr>
          <w:lang w:val="ru-RU"/>
        </w:rPr>
      </w:pPr>
      <w:r w:rsidRPr="007D3163">
        <w:rPr>
          <w:lang w:val="ru-RU"/>
        </w:rPr>
        <w:t xml:space="preserve">Сколько модулей камер подключено к </w:t>
      </w:r>
      <w:r>
        <w:t>UniSat</w:t>
      </w:r>
      <w:r w:rsidRPr="007D3163">
        <w:rPr>
          <w:lang w:val="ru-RU"/>
        </w:rPr>
        <w:t xml:space="preserve"> </w:t>
      </w:r>
      <w:r>
        <w:t>OBC</w:t>
      </w:r>
      <w:r w:rsidRPr="007D3163">
        <w:rPr>
          <w:lang w:val="ru-RU"/>
        </w:rPr>
        <w:t>?</w:t>
      </w:r>
    </w:p>
    <w:p w14:paraId="59BB7D0E" w14:textId="20FFC435" w:rsidR="00E20D8E" w:rsidRPr="008E4C11" w:rsidRDefault="003C29A2" w:rsidP="003C29A2">
      <w:pPr>
        <w:ind w:left="240"/>
        <w:rPr>
          <w:lang w:val="ru-RU"/>
        </w:rPr>
      </w:pPr>
      <w:sdt>
        <w:sdtPr>
          <w:rPr>
            <w:lang w:val="ru-RU"/>
          </w:rPr>
          <w:id w:val="-171835676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783975" w:rsidRPr="008E4C11">
            <w:rPr>
              <w:rFonts w:ascii="MS Gothic" w:eastAsia="MS Gothic" w:hAnsi="MS Gothic" w:hint="eastAsia"/>
              <w:lang w:val="ru-RU"/>
            </w:rPr>
            <w:t>☒</w:t>
          </w:r>
        </w:sdtContent>
      </w:sdt>
      <w:r w:rsidR="00A910F6" w:rsidRPr="008E4C11">
        <w:rPr>
          <w:lang w:val="ru-RU"/>
        </w:rPr>
        <w:t>2</w:t>
      </w:r>
    </w:p>
    <w:p w14:paraId="08B96512" w14:textId="5A8AB5F3" w:rsidR="00E20D8E" w:rsidRPr="008E4C11" w:rsidRDefault="003C29A2" w:rsidP="003C29A2">
      <w:pPr>
        <w:ind w:left="240"/>
        <w:rPr>
          <w:lang w:val="ru-RU"/>
        </w:rPr>
      </w:pPr>
      <w:sdt>
        <w:sdtPr>
          <w:rPr>
            <w:lang w:val="ru-RU"/>
          </w:rPr>
          <w:id w:val="-11408055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E4C11">
            <w:rPr>
              <w:rFonts w:ascii="MS Gothic" w:eastAsia="MS Gothic" w:hAnsi="MS Gothic" w:hint="eastAsia"/>
              <w:lang w:val="ru-RU"/>
            </w:rPr>
            <w:t>☐</w:t>
          </w:r>
        </w:sdtContent>
      </w:sdt>
      <w:r w:rsidR="00A910F6" w:rsidRPr="008E4C11">
        <w:rPr>
          <w:lang w:val="ru-RU"/>
        </w:rPr>
        <w:t>1</w:t>
      </w:r>
    </w:p>
    <w:p w14:paraId="4B6714FE" w14:textId="2F6F4ACD" w:rsidR="00E20D8E" w:rsidRPr="008E4C11" w:rsidRDefault="003C29A2" w:rsidP="003C29A2">
      <w:pPr>
        <w:ind w:left="240"/>
        <w:rPr>
          <w:lang w:val="ru-RU"/>
        </w:rPr>
      </w:pPr>
      <w:sdt>
        <w:sdtPr>
          <w:rPr>
            <w:lang w:val="ru-RU"/>
          </w:rPr>
          <w:id w:val="-156718144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E4C11">
            <w:rPr>
              <w:rFonts w:ascii="MS Gothic" w:eastAsia="MS Gothic" w:hAnsi="MS Gothic" w:hint="eastAsia"/>
              <w:lang w:val="ru-RU"/>
            </w:rPr>
            <w:t>☐</w:t>
          </w:r>
        </w:sdtContent>
      </w:sdt>
      <w:r w:rsidR="00A910F6" w:rsidRPr="008E4C11">
        <w:rPr>
          <w:lang w:val="ru-RU"/>
        </w:rPr>
        <w:t>0</w:t>
      </w:r>
    </w:p>
    <w:p w14:paraId="4C9D299E" w14:textId="1DC5274B" w:rsidR="00E20D8E" w:rsidRPr="008E4C11" w:rsidRDefault="003C29A2" w:rsidP="003C29A2">
      <w:pPr>
        <w:ind w:left="240"/>
        <w:rPr>
          <w:lang w:val="ru-RU"/>
        </w:rPr>
      </w:pPr>
      <w:sdt>
        <w:sdtPr>
          <w:rPr>
            <w:lang w:val="ru-RU"/>
          </w:rPr>
          <w:id w:val="-173545481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8E4C11">
            <w:rPr>
              <w:rFonts w:ascii="MS Gothic" w:eastAsia="MS Gothic" w:hAnsi="MS Gothic" w:hint="eastAsia"/>
              <w:lang w:val="ru-RU"/>
            </w:rPr>
            <w:t>☐</w:t>
          </w:r>
        </w:sdtContent>
      </w:sdt>
      <w:r w:rsidR="00A910F6" w:rsidRPr="008E4C11">
        <w:rPr>
          <w:lang w:val="ru-RU"/>
        </w:rPr>
        <w:t>4</w:t>
      </w:r>
    </w:p>
    <w:p w14:paraId="445267F7" w14:textId="70DB9328" w:rsidR="00E20D8E" w:rsidRPr="008E4C11" w:rsidRDefault="00A910F6" w:rsidP="008E4C11">
      <w:pPr>
        <w:pStyle w:val="ListParagraph"/>
        <w:numPr>
          <w:ilvl w:val="0"/>
          <w:numId w:val="18"/>
        </w:numPr>
        <w:rPr>
          <w:lang w:val="ru-RU"/>
        </w:rPr>
      </w:pPr>
      <w:r w:rsidRPr="008E4C11">
        <w:rPr>
          <w:lang w:val="ru-RU"/>
        </w:rPr>
        <w:t xml:space="preserve">Что выполняет роль основной вычислительной мощности на </w:t>
      </w:r>
      <w:r>
        <w:t>UniSat</w:t>
      </w:r>
      <w:r w:rsidRPr="008E4C11">
        <w:rPr>
          <w:lang w:val="ru-RU"/>
        </w:rPr>
        <w:t xml:space="preserve"> </w:t>
      </w:r>
      <w:r>
        <w:t>OBC</w:t>
      </w:r>
      <w:r w:rsidRPr="008E4C11">
        <w:rPr>
          <w:lang w:val="ru-RU"/>
        </w:rPr>
        <w:t>?</w:t>
      </w:r>
    </w:p>
    <w:p w14:paraId="286B5935" w14:textId="1EAD12DB" w:rsidR="00E20D8E" w:rsidRPr="00C92CFE" w:rsidRDefault="00C92CFE" w:rsidP="00C92CFE">
      <w:pPr>
        <w:ind w:left="240"/>
        <w:rPr>
          <w:lang w:val="ru-RU"/>
        </w:rPr>
      </w:pPr>
      <w:sdt>
        <w:sdtPr>
          <w:rPr>
            <w:lang w:val="ru-RU"/>
          </w:rPr>
          <w:id w:val="-39288425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C92CFE">
            <w:rPr>
              <w:rFonts w:ascii="MS Gothic" w:eastAsia="MS Gothic" w:hAnsi="MS Gothic" w:hint="eastAsia"/>
              <w:lang w:val="ru-RU"/>
            </w:rPr>
            <w:t>☐</w:t>
          </w:r>
        </w:sdtContent>
      </w:sdt>
      <w:r w:rsidR="00A910F6" w:rsidRPr="00C92CFE">
        <w:rPr>
          <w:lang w:val="ru-RU"/>
        </w:rPr>
        <w:t xml:space="preserve">Микроконтроллер </w:t>
      </w:r>
      <w:r w:rsidR="00A910F6">
        <w:t>STM</w:t>
      </w:r>
      <w:r w:rsidR="00A910F6" w:rsidRPr="00C92CFE">
        <w:rPr>
          <w:lang w:val="ru-RU"/>
        </w:rPr>
        <w:t>32</w:t>
      </w:r>
    </w:p>
    <w:p w14:paraId="3949FE00" w14:textId="17824959" w:rsidR="00E20D8E" w:rsidRPr="00C92CFE" w:rsidRDefault="00C92CFE" w:rsidP="00C92CFE">
      <w:pPr>
        <w:ind w:left="240"/>
      </w:pPr>
      <w:sdt>
        <w:sdtPr>
          <w:id w:val="6278221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A910F6" w:rsidRPr="00C92CFE">
        <w:rPr>
          <w:lang w:val="ru-RU"/>
        </w:rPr>
        <w:t>Микроконтроллер</w:t>
      </w:r>
      <w:r w:rsidR="00A910F6" w:rsidRPr="00C92CFE">
        <w:t xml:space="preserve"> </w:t>
      </w:r>
      <w:r w:rsidR="00A910F6">
        <w:t>Arduino</w:t>
      </w:r>
    </w:p>
    <w:p w14:paraId="66A2253B" w14:textId="3949B02B" w:rsidR="00E20D8E" w:rsidRPr="00C92CFE" w:rsidRDefault="00C92CFE" w:rsidP="00C92CFE">
      <w:pPr>
        <w:ind w:left="240"/>
      </w:pPr>
      <w:sdt>
        <w:sdtPr>
          <w:id w:val="-12650750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A910F6">
        <w:t>I</w:t>
      </w:r>
      <w:r w:rsidR="00A910F6">
        <w:t>ntel</w:t>
      </w:r>
      <w:r w:rsidR="00A910F6" w:rsidRPr="00C92CFE">
        <w:t xml:space="preserve"> </w:t>
      </w:r>
      <w:r w:rsidR="00A910F6">
        <w:t>Core</w:t>
      </w:r>
      <w:r w:rsidR="00A910F6" w:rsidRPr="00C92CFE">
        <w:t xml:space="preserve"> </w:t>
      </w:r>
      <w:r w:rsidR="00A910F6">
        <w:t>i</w:t>
      </w:r>
      <w:r w:rsidR="00A910F6" w:rsidRPr="00C92CFE">
        <w:t>5</w:t>
      </w:r>
    </w:p>
    <w:p w14:paraId="757B4377" w14:textId="227E0432" w:rsidR="00E20D8E" w:rsidRPr="00C92CFE" w:rsidRDefault="00C92CFE" w:rsidP="00C92CFE">
      <w:pPr>
        <w:ind w:left="240"/>
        <w:rPr>
          <w:lang w:val="ru-RU"/>
        </w:rPr>
      </w:pPr>
      <w:sdt>
        <w:sdtPr>
          <w:id w:val="-1859805595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 w:rsidR="00A910F6" w:rsidRPr="00C92CFE">
        <w:rPr>
          <w:lang w:val="ru-RU"/>
        </w:rPr>
        <w:t xml:space="preserve">Вычислительный модуль </w:t>
      </w:r>
      <w:r w:rsidR="00AC64EC">
        <w:t>CM</w:t>
      </w:r>
      <w:r w:rsidR="00A910F6" w:rsidRPr="00C92CFE">
        <w:rPr>
          <w:lang w:val="ru-RU"/>
        </w:rPr>
        <w:t>3</w:t>
      </w:r>
    </w:p>
    <w:p w14:paraId="14D80FD0" w14:textId="56B77347" w:rsidR="00E20D8E" w:rsidRPr="00FF5D90" w:rsidRDefault="00A910F6" w:rsidP="00FF5D90">
      <w:pPr>
        <w:pStyle w:val="ListParagraph"/>
        <w:numPr>
          <w:ilvl w:val="0"/>
          <w:numId w:val="18"/>
        </w:numPr>
        <w:rPr>
          <w:lang w:val="ru-RU"/>
        </w:rPr>
      </w:pPr>
      <w:r w:rsidRPr="00FF5D90">
        <w:rPr>
          <w:lang w:val="ru-RU"/>
        </w:rPr>
        <w:t xml:space="preserve">К преимуществам </w:t>
      </w:r>
      <w:r>
        <w:t>CM</w:t>
      </w:r>
      <w:r w:rsidRPr="00FF5D90">
        <w:rPr>
          <w:lang w:val="ru-RU"/>
        </w:rPr>
        <w:t>3 не относится:</w:t>
      </w:r>
    </w:p>
    <w:p w14:paraId="3FE36179" w14:textId="272EDEF7" w:rsidR="00E20D8E" w:rsidRPr="00DB13B6" w:rsidRDefault="00DB13B6" w:rsidP="00DB13B6">
      <w:pPr>
        <w:ind w:left="240"/>
        <w:rPr>
          <w:lang w:val="ru-RU"/>
        </w:rPr>
      </w:pPr>
      <w:sdt>
        <w:sdtPr>
          <w:rPr>
            <w:lang w:val="ru-RU"/>
          </w:rPr>
          <w:id w:val="82517427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B13B6">
            <w:rPr>
              <w:rFonts w:ascii="MS Gothic" w:eastAsia="MS Gothic" w:hAnsi="MS Gothic" w:hint="eastAsia"/>
              <w:lang w:val="ru-RU"/>
            </w:rPr>
            <w:t>☐</w:t>
          </w:r>
        </w:sdtContent>
      </w:sdt>
      <w:r w:rsidR="00A910F6" w:rsidRPr="00DB13B6">
        <w:rPr>
          <w:lang w:val="ru-RU"/>
        </w:rPr>
        <w:t>Совместимость</w:t>
      </w:r>
    </w:p>
    <w:p w14:paraId="111F40AB" w14:textId="1ABFBD61" w:rsidR="00E20D8E" w:rsidRPr="00DB13B6" w:rsidRDefault="00DB13B6" w:rsidP="00DB13B6">
      <w:pPr>
        <w:ind w:left="240"/>
        <w:rPr>
          <w:lang w:val="ru-RU"/>
        </w:rPr>
      </w:pPr>
      <w:sdt>
        <w:sdtPr>
          <w:rPr>
            <w:lang w:val="ru-RU"/>
          </w:rPr>
          <w:id w:val="2046716171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7B5C92">
            <w:rPr>
              <w:rFonts w:ascii="MS Gothic" w:eastAsia="MS Gothic" w:hAnsi="MS Gothic" w:hint="eastAsia"/>
              <w:lang w:val="ru-RU"/>
            </w:rPr>
            <w:t>☒</w:t>
          </w:r>
        </w:sdtContent>
      </w:sdt>
      <w:r w:rsidR="00A910F6" w:rsidRPr="00DB13B6">
        <w:rPr>
          <w:lang w:val="ru-RU"/>
        </w:rPr>
        <w:t>Тактовая частота до 5 ГГц</w:t>
      </w:r>
    </w:p>
    <w:p w14:paraId="77008E33" w14:textId="47B869C7" w:rsidR="00E20D8E" w:rsidRPr="00DB13B6" w:rsidRDefault="00DB13B6" w:rsidP="00DB13B6">
      <w:pPr>
        <w:ind w:left="240"/>
        <w:rPr>
          <w:lang w:val="ru-RU"/>
        </w:rPr>
      </w:pPr>
      <w:sdt>
        <w:sdtPr>
          <w:rPr>
            <w:lang w:val="ru-RU"/>
          </w:rPr>
          <w:id w:val="-19428377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DB13B6">
            <w:rPr>
              <w:rFonts w:ascii="MS Gothic" w:eastAsia="MS Gothic" w:hAnsi="MS Gothic" w:hint="eastAsia"/>
              <w:lang w:val="ru-RU"/>
            </w:rPr>
            <w:t>☐</w:t>
          </w:r>
        </w:sdtContent>
      </w:sdt>
      <w:r w:rsidR="00A910F6" w:rsidRPr="00DB13B6">
        <w:rPr>
          <w:lang w:val="ru-RU"/>
        </w:rPr>
        <w:t xml:space="preserve">Открытый исходный код </w:t>
      </w:r>
    </w:p>
    <w:p w14:paraId="6B5C2F90" w14:textId="00F4B23D" w:rsidR="00E20D8E" w:rsidRPr="00DB13B6" w:rsidRDefault="00DB13B6" w:rsidP="00DB13B6">
      <w:pPr>
        <w:ind w:left="240"/>
        <w:rPr>
          <w:lang w:val="ru-RU"/>
        </w:rPr>
      </w:pPr>
      <w:sdt>
        <w:sdtPr>
          <w:id w:val="163775842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A910F6" w:rsidRPr="00DB13B6">
        <w:rPr>
          <w:lang w:val="ru-RU"/>
        </w:rPr>
        <w:t>Низ</w:t>
      </w:r>
      <w:r w:rsidR="00A910F6" w:rsidRPr="00DB13B6">
        <w:rPr>
          <w:lang w:val="ru-RU"/>
        </w:rPr>
        <w:t>кое энергопотребление</w:t>
      </w:r>
    </w:p>
    <w:p w14:paraId="4A999D06" w14:textId="38798B9C" w:rsidR="00E20D8E" w:rsidRPr="00A8037E" w:rsidRDefault="00A910F6" w:rsidP="00A8037E">
      <w:pPr>
        <w:pStyle w:val="ListParagraph"/>
        <w:numPr>
          <w:ilvl w:val="0"/>
          <w:numId w:val="18"/>
        </w:numPr>
        <w:rPr>
          <w:lang w:val="ru-RU"/>
        </w:rPr>
      </w:pPr>
      <w:r w:rsidRPr="00A8037E">
        <w:rPr>
          <w:lang w:val="ru-RU"/>
        </w:rPr>
        <w:t xml:space="preserve">Сколько оперативной памяти доступно на </w:t>
      </w:r>
      <w:r>
        <w:t>CM</w:t>
      </w:r>
      <w:r w:rsidRPr="00A8037E">
        <w:rPr>
          <w:lang w:val="ru-RU"/>
        </w:rPr>
        <w:t>3?</w:t>
      </w:r>
    </w:p>
    <w:p w14:paraId="0229D6CF" w14:textId="1B01B0A9" w:rsidR="00E20D8E" w:rsidRDefault="007B5C92" w:rsidP="007B5C92">
      <w:pPr>
        <w:ind w:left="240"/>
      </w:pPr>
      <w:sdt>
        <w:sdtPr>
          <w:id w:val="6785693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A910F6">
        <w:t>8Gb</w:t>
      </w:r>
    </w:p>
    <w:p w14:paraId="1A227EB2" w14:textId="2972B9E7" w:rsidR="00E20D8E" w:rsidRDefault="007B5C92" w:rsidP="007B5C92">
      <w:pPr>
        <w:ind w:left="240"/>
      </w:pPr>
      <w:sdt>
        <w:sdtPr>
          <w:id w:val="-38433858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A910F6">
        <w:t>500 Mb</w:t>
      </w:r>
    </w:p>
    <w:p w14:paraId="38632EAF" w14:textId="11F0B791" w:rsidR="00E20D8E" w:rsidRDefault="007B5C92" w:rsidP="007B5C92">
      <w:pPr>
        <w:ind w:left="240"/>
      </w:pPr>
      <w:sdt>
        <w:sdtPr>
          <w:id w:val="-142534438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A910F6">
        <w:t>2 Gb</w:t>
      </w:r>
    </w:p>
    <w:p w14:paraId="5002CD02" w14:textId="4203FCF2" w:rsidR="00E20D8E" w:rsidRDefault="007B5C92" w:rsidP="007B5C92">
      <w:pPr>
        <w:ind w:left="240"/>
      </w:pPr>
      <w:sdt>
        <w:sdtPr>
          <w:id w:val="711233519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☒</w:t>
          </w:r>
        </w:sdtContent>
      </w:sdt>
      <w:r w:rsidR="00A910F6">
        <w:t>1 Gb</w:t>
      </w:r>
    </w:p>
    <w:p w14:paraId="167FB2FA" w14:textId="65E131B4" w:rsidR="00E20D8E" w:rsidRPr="006F4C8A" w:rsidRDefault="00A910F6" w:rsidP="006F4C8A">
      <w:pPr>
        <w:pStyle w:val="ListParagraph"/>
        <w:numPr>
          <w:ilvl w:val="0"/>
          <w:numId w:val="18"/>
        </w:numPr>
        <w:rPr>
          <w:lang w:val="ru-RU"/>
        </w:rPr>
      </w:pPr>
      <w:r>
        <w:lastRenderedPageBreak/>
        <w:t>OBC</w:t>
      </w:r>
      <w:r w:rsidRPr="006F4C8A">
        <w:rPr>
          <w:lang w:val="ru-RU"/>
        </w:rPr>
        <w:t xml:space="preserve"> включает в себя несколько аппаратных интерфейсов, кроме:</w:t>
      </w:r>
    </w:p>
    <w:p w14:paraId="3C01CDDA" w14:textId="31B543B9" w:rsidR="00E20D8E" w:rsidRDefault="00B40C41" w:rsidP="00B40C41">
      <w:pPr>
        <w:ind w:left="240"/>
      </w:pPr>
      <w:sdt>
        <w:sdtPr>
          <w:id w:val="26589690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A910F6">
        <w:t>HDMI</w:t>
      </w:r>
    </w:p>
    <w:p w14:paraId="2C430468" w14:textId="5357CD51" w:rsidR="00E20D8E" w:rsidRDefault="00B40C41" w:rsidP="00B40C41">
      <w:pPr>
        <w:ind w:left="240"/>
      </w:pPr>
      <w:sdt>
        <w:sdtPr>
          <w:id w:val="181482275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A910F6">
        <w:t>USB</w:t>
      </w:r>
    </w:p>
    <w:p w14:paraId="220CC5F3" w14:textId="46CE9342" w:rsidR="00E20D8E" w:rsidRDefault="00B40C41" w:rsidP="00B40C41">
      <w:pPr>
        <w:ind w:left="240"/>
      </w:pPr>
      <w:sdt>
        <w:sdtPr>
          <w:id w:val="-309097146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02102D">
            <w:rPr>
              <w:rFonts w:ascii="MS Gothic" w:eastAsia="MS Gothic" w:hAnsi="MS Gothic" w:hint="eastAsia"/>
            </w:rPr>
            <w:t>☒</w:t>
          </w:r>
        </w:sdtContent>
      </w:sdt>
      <w:r w:rsidR="00A910F6">
        <w:t>CAN</w:t>
      </w:r>
    </w:p>
    <w:p w14:paraId="5F12CFA5" w14:textId="6443A0D8" w:rsidR="00E20D8E" w:rsidRDefault="00B40C41" w:rsidP="00B40C41">
      <w:pPr>
        <w:ind w:left="240"/>
      </w:pPr>
      <w:sdt>
        <w:sdtPr>
          <w:id w:val="43370666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A910F6">
        <w:t>UART</w:t>
      </w:r>
    </w:p>
    <w:p w14:paraId="6FB4DB02" w14:textId="3DD0C1B4" w:rsidR="00E20D8E" w:rsidRDefault="00A910F6" w:rsidP="00C67E7A">
      <w:pPr>
        <w:pStyle w:val="ListParagraph"/>
        <w:numPr>
          <w:ilvl w:val="0"/>
          <w:numId w:val="18"/>
        </w:numPr>
      </w:pPr>
      <w:r>
        <w:t>После съемки изображения:</w:t>
      </w:r>
    </w:p>
    <w:p w14:paraId="0842D56A" w14:textId="0BCBBDCB" w:rsidR="00E20D8E" w:rsidRPr="00043A65" w:rsidRDefault="0002102D" w:rsidP="0002102D">
      <w:pPr>
        <w:ind w:left="240"/>
        <w:rPr>
          <w:lang w:val="ru-RU"/>
        </w:rPr>
      </w:pPr>
      <w:sdt>
        <w:sdtPr>
          <w:rPr>
            <w:lang w:val="ru-RU"/>
          </w:rPr>
          <w:id w:val="1074314280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E911F5">
            <w:rPr>
              <w:rFonts w:ascii="MS Gothic" w:eastAsia="MS Gothic" w:hAnsi="MS Gothic" w:hint="eastAsia"/>
              <w:lang w:val="ru-RU"/>
            </w:rPr>
            <w:t>☒</w:t>
          </w:r>
        </w:sdtContent>
      </w:sdt>
      <w:r w:rsidR="00A910F6">
        <w:t>OBC</w:t>
      </w:r>
      <w:r w:rsidR="00A910F6" w:rsidRPr="00043A65">
        <w:rPr>
          <w:lang w:val="ru-RU"/>
        </w:rPr>
        <w:t xml:space="preserve"> сохраняет их на </w:t>
      </w:r>
      <w:r w:rsidR="00A910F6">
        <w:t>SD</w:t>
      </w:r>
      <w:r w:rsidR="00A910F6" w:rsidRPr="00043A65">
        <w:rPr>
          <w:lang w:val="ru-RU"/>
        </w:rPr>
        <w:t>-карту</w:t>
      </w:r>
    </w:p>
    <w:p w14:paraId="0701F663" w14:textId="48F3C31E" w:rsidR="00E20D8E" w:rsidRPr="0002102D" w:rsidRDefault="0002102D" w:rsidP="0002102D">
      <w:pPr>
        <w:ind w:left="240"/>
        <w:rPr>
          <w:lang w:val="ru-RU"/>
        </w:rPr>
      </w:pPr>
      <w:sdt>
        <w:sdtPr>
          <w:rPr>
            <w:lang w:val="ru-RU"/>
          </w:rPr>
          <w:id w:val="-11297807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2102D">
            <w:rPr>
              <w:rFonts w:ascii="MS Gothic" w:eastAsia="MS Gothic" w:hAnsi="MS Gothic" w:hint="eastAsia"/>
              <w:lang w:val="ru-RU"/>
            </w:rPr>
            <w:t>☐</w:t>
          </w:r>
        </w:sdtContent>
      </w:sdt>
      <w:r w:rsidR="00A910F6">
        <w:t>OBC</w:t>
      </w:r>
      <w:r w:rsidR="00A910F6" w:rsidRPr="00043A65">
        <w:rPr>
          <w:lang w:val="ru-RU"/>
        </w:rPr>
        <w:t xml:space="preserve"> передает их обратно на наземную станцию с помощью </w:t>
      </w:r>
      <w:r w:rsidR="00A910F6">
        <w:t>LoRa</w:t>
      </w:r>
      <w:r w:rsidR="00A910F6" w:rsidRPr="0002102D">
        <w:rPr>
          <w:lang w:val="ru-RU"/>
        </w:rPr>
        <w:t>.</w:t>
      </w:r>
    </w:p>
    <w:p w14:paraId="7155F440" w14:textId="2C0EB9B2" w:rsidR="00E20D8E" w:rsidRPr="00043A65" w:rsidRDefault="0002102D" w:rsidP="0002102D">
      <w:pPr>
        <w:ind w:left="240"/>
        <w:rPr>
          <w:lang w:val="ru-RU"/>
        </w:rPr>
      </w:pPr>
      <w:sdt>
        <w:sdtPr>
          <w:rPr>
            <w:lang w:val="ru-RU"/>
          </w:rPr>
          <w:id w:val="2732986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2102D">
            <w:rPr>
              <w:rFonts w:ascii="MS Gothic" w:eastAsia="MS Gothic" w:hAnsi="MS Gothic" w:hint="eastAsia"/>
              <w:lang w:val="ru-RU"/>
            </w:rPr>
            <w:t>☐</w:t>
          </w:r>
        </w:sdtContent>
      </w:sdt>
      <w:r w:rsidR="00A910F6">
        <w:t>RTX</w:t>
      </w:r>
      <w:r w:rsidR="00A910F6" w:rsidRPr="00043A65">
        <w:rPr>
          <w:lang w:val="ru-RU"/>
        </w:rPr>
        <w:t xml:space="preserve"> сохраняет их на </w:t>
      </w:r>
      <w:r w:rsidR="00A910F6">
        <w:t>SD</w:t>
      </w:r>
      <w:r w:rsidR="00A910F6" w:rsidRPr="00043A65">
        <w:rPr>
          <w:lang w:val="ru-RU"/>
        </w:rPr>
        <w:t>-карту</w:t>
      </w:r>
    </w:p>
    <w:p w14:paraId="0988359D" w14:textId="78382CB0" w:rsidR="00E20D8E" w:rsidRPr="0002102D" w:rsidRDefault="0002102D" w:rsidP="0002102D">
      <w:pPr>
        <w:ind w:left="240"/>
        <w:rPr>
          <w:lang w:val="ru-RU"/>
        </w:rPr>
      </w:pPr>
      <w:sdt>
        <w:sdtPr>
          <w:rPr>
            <w:lang w:val="ru-RU"/>
          </w:rPr>
          <w:id w:val="-162060667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02102D">
            <w:rPr>
              <w:rFonts w:ascii="MS Gothic" w:eastAsia="MS Gothic" w:hAnsi="MS Gothic" w:hint="eastAsia"/>
              <w:lang w:val="ru-RU"/>
            </w:rPr>
            <w:t>☐</w:t>
          </w:r>
        </w:sdtContent>
      </w:sdt>
      <w:r w:rsidR="00A910F6">
        <w:t>TRX</w:t>
      </w:r>
      <w:r w:rsidR="00A910F6" w:rsidRPr="00043A65">
        <w:rPr>
          <w:lang w:val="ru-RU"/>
        </w:rPr>
        <w:t xml:space="preserve"> передает их обратно на наземную станцию с помощью </w:t>
      </w:r>
      <w:r w:rsidR="00A910F6">
        <w:t>LoRa</w:t>
      </w:r>
      <w:r w:rsidR="00A910F6" w:rsidRPr="0002102D">
        <w:rPr>
          <w:lang w:val="ru-RU"/>
        </w:rPr>
        <w:t>.</w:t>
      </w:r>
    </w:p>
    <w:p w14:paraId="497D6CF9" w14:textId="09CD575A" w:rsidR="00E20D8E" w:rsidRDefault="00A910F6" w:rsidP="00584BA7">
      <w:pPr>
        <w:pStyle w:val="ListParagraph"/>
        <w:numPr>
          <w:ilvl w:val="0"/>
          <w:numId w:val="18"/>
        </w:numPr>
      </w:pPr>
      <w:r>
        <w:t xml:space="preserve">Слово </w:t>
      </w:r>
      <w:r>
        <w:rPr>
          <w:rStyle w:val="VerbatimChar"/>
        </w:rPr>
        <w:t>OBC</w:t>
      </w:r>
      <w:r>
        <w:t xml:space="preserve"> означает:</w:t>
      </w:r>
    </w:p>
    <w:p w14:paraId="6BCA7B59" w14:textId="4E25AEC2" w:rsidR="00E20D8E" w:rsidRDefault="00E911F5" w:rsidP="00E911F5">
      <w:pPr>
        <w:ind w:left="240"/>
      </w:pPr>
      <w:sdt>
        <w:sdtPr>
          <w:id w:val="-138833496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="00075DB9">
            <w:rPr>
              <w:rFonts w:ascii="MS Gothic" w:eastAsia="MS Gothic" w:hAnsi="MS Gothic" w:hint="eastAsia"/>
            </w:rPr>
            <w:t>☒</w:t>
          </w:r>
        </w:sdtContent>
      </w:sdt>
      <w:r w:rsidR="00A910F6">
        <w:t>On-board Computer</w:t>
      </w:r>
    </w:p>
    <w:p w14:paraId="51EAFEF1" w14:textId="6F30E196" w:rsidR="00E20D8E" w:rsidRDefault="00E911F5" w:rsidP="00E911F5">
      <w:pPr>
        <w:ind w:left="240"/>
      </w:pPr>
      <w:sdt>
        <w:sdtPr>
          <w:id w:val="-213670856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A910F6">
        <w:t xml:space="preserve">On-board Chip </w:t>
      </w:r>
    </w:p>
    <w:p w14:paraId="3F4335E6" w14:textId="46138A4B" w:rsidR="00E20D8E" w:rsidRDefault="00E911F5" w:rsidP="00E911F5">
      <w:pPr>
        <w:ind w:left="240"/>
      </w:pPr>
      <w:sdt>
        <w:sdtPr>
          <w:id w:val="-123670278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A910F6">
        <w:t>On-bread CPU</w:t>
      </w:r>
    </w:p>
    <w:p w14:paraId="107783F0" w14:textId="624365AE" w:rsidR="00E20D8E" w:rsidRDefault="00E911F5" w:rsidP="00E911F5">
      <w:pPr>
        <w:ind w:left="240"/>
      </w:pPr>
      <w:sdt>
        <w:sdtPr>
          <w:id w:val="27629868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 w:rsidR="00A910F6">
        <w:t>On-board Code</w:t>
      </w:r>
    </w:p>
    <w:p w14:paraId="540D3752" w14:textId="77777777" w:rsidR="00E20D8E" w:rsidRDefault="00E20D8E">
      <w:pPr>
        <w:pStyle w:val="FirstParagraph"/>
      </w:pPr>
    </w:p>
    <w:p w14:paraId="1A103A47" w14:textId="77777777" w:rsidR="00E20D8E" w:rsidRDefault="00E20D8E">
      <w:pPr>
        <w:pStyle w:val="BodyText"/>
      </w:pPr>
    </w:p>
    <w:p w14:paraId="7B988870" w14:textId="77777777" w:rsidR="00E20D8E" w:rsidRDefault="00E20D8E">
      <w:pPr>
        <w:pStyle w:val="BodyText"/>
      </w:pPr>
    </w:p>
    <w:p w14:paraId="25B717F1" w14:textId="77777777" w:rsidR="00E20D8E" w:rsidRDefault="00A910F6">
      <w:pPr>
        <w:pStyle w:val="BodyText"/>
      </w:pPr>
      <w:r>
        <w:t xml:space="preserve"> </w:t>
      </w:r>
    </w:p>
    <w:sectPr w:rsidR="00E20D8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B2CDE" w14:textId="77777777" w:rsidR="00A910F6" w:rsidRDefault="00A910F6">
      <w:pPr>
        <w:spacing w:after="0"/>
      </w:pPr>
      <w:r>
        <w:separator/>
      </w:r>
    </w:p>
  </w:endnote>
  <w:endnote w:type="continuationSeparator" w:id="0">
    <w:p w14:paraId="17C44FC9" w14:textId="77777777" w:rsidR="00A910F6" w:rsidRDefault="00A910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1DC5CC" w14:textId="77777777" w:rsidR="00A910F6" w:rsidRDefault="00A910F6">
      <w:r>
        <w:separator/>
      </w:r>
    </w:p>
  </w:footnote>
  <w:footnote w:type="continuationSeparator" w:id="0">
    <w:p w14:paraId="5A228284" w14:textId="77777777" w:rsidR="00A910F6" w:rsidRDefault="00A910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6D49E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4566E3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F50AD04"/>
    <w:lvl w:ilvl="0">
      <w:start w:val="1"/>
      <w:numFmt w:val="decimal"/>
      <w:lvlText w:val="%1."/>
      <w:lvlJc w:val="left"/>
      <w:pPr>
        <w:ind w:left="750" w:hanging="480"/>
      </w:pPr>
    </w:lvl>
    <w:lvl w:ilvl="1">
      <w:start w:val="1"/>
      <w:numFmt w:val="decimal"/>
      <w:lvlText w:val="%2."/>
      <w:lvlJc w:val="left"/>
      <w:pPr>
        <w:ind w:left="1470" w:hanging="480"/>
      </w:pPr>
    </w:lvl>
    <w:lvl w:ilvl="2">
      <w:start w:val="1"/>
      <w:numFmt w:val="decimal"/>
      <w:lvlText w:val="%3."/>
      <w:lvlJc w:val="left"/>
      <w:pPr>
        <w:ind w:left="2190" w:hanging="480"/>
      </w:pPr>
    </w:lvl>
    <w:lvl w:ilvl="3">
      <w:start w:val="1"/>
      <w:numFmt w:val="decimal"/>
      <w:lvlText w:val="%4."/>
      <w:lvlJc w:val="left"/>
      <w:pPr>
        <w:ind w:left="2910" w:hanging="480"/>
      </w:pPr>
    </w:lvl>
    <w:lvl w:ilvl="4">
      <w:start w:val="1"/>
      <w:numFmt w:val="decimal"/>
      <w:lvlText w:val="%5."/>
      <w:lvlJc w:val="left"/>
      <w:pPr>
        <w:ind w:left="3630" w:hanging="480"/>
      </w:pPr>
    </w:lvl>
    <w:lvl w:ilvl="5">
      <w:start w:val="1"/>
      <w:numFmt w:val="decimal"/>
      <w:lvlText w:val="%6."/>
      <w:lvlJc w:val="left"/>
      <w:pPr>
        <w:ind w:left="4350" w:hanging="480"/>
      </w:pPr>
    </w:lvl>
    <w:lvl w:ilvl="6">
      <w:start w:val="1"/>
      <w:numFmt w:val="decimal"/>
      <w:lvlText w:val="%7."/>
      <w:lvlJc w:val="left"/>
      <w:pPr>
        <w:ind w:left="5070" w:hanging="480"/>
      </w:pPr>
    </w:lvl>
    <w:lvl w:ilvl="7">
      <w:start w:val="1"/>
      <w:numFmt w:val="decimal"/>
      <w:lvlText w:val="%8."/>
      <w:lvlJc w:val="left"/>
      <w:pPr>
        <w:ind w:left="5790" w:hanging="480"/>
      </w:pPr>
    </w:lvl>
    <w:lvl w:ilvl="8">
      <w:start w:val="1"/>
      <w:numFmt w:val="decimal"/>
      <w:lvlText w:val="%9."/>
      <w:lvlJc w:val="left"/>
      <w:pPr>
        <w:ind w:left="6510" w:hanging="480"/>
      </w:pPr>
    </w:lvl>
  </w:abstractNum>
  <w:abstractNum w:abstractNumId="3" w15:restartNumberingAfterBreak="0">
    <w:nsid w:val="7CDA0DFB"/>
    <w:multiLevelType w:val="hybridMultilevel"/>
    <w:tmpl w:val="A9EAE302"/>
    <w:lvl w:ilvl="0" w:tplc="32AC37B6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20D8E"/>
    <w:rsid w:val="0002102D"/>
    <w:rsid w:val="00043A65"/>
    <w:rsid w:val="00075DB9"/>
    <w:rsid w:val="003C29A2"/>
    <w:rsid w:val="00584BA7"/>
    <w:rsid w:val="006F4C8A"/>
    <w:rsid w:val="00783975"/>
    <w:rsid w:val="007B5C92"/>
    <w:rsid w:val="007D3163"/>
    <w:rsid w:val="008E4C11"/>
    <w:rsid w:val="0091311F"/>
    <w:rsid w:val="00A8037E"/>
    <w:rsid w:val="00A910F6"/>
    <w:rsid w:val="00AC64EC"/>
    <w:rsid w:val="00B23FA9"/>
    <w:rsid w:val="00B40C41"/>
    <w:rsid w:val="00C67E7A"/>
    <w:rsid w:val="00C92CFE"/>
    <w:rsid w:val="00DB13B6"/>
    <w:rsid w:val="00E20D8E"/>
    <w:rsid w:val="00E911F5"/>
    <w:rsid w:val="00FF5D9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04A3E"/>
  <w15:docId w15:val="{6BF111AE-3B12-4A5B-80E3-5D19BEEF64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B23F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58</Words>
  <Characters>907</Characters>
  <Application>Microsoft Office Word</Application>
  <DocSecurity>0</DocSecurity>
  <Lines>7</Lines>
  <Paragraphs>2</Paragraphs>
  <ScaleCrop>false</ScaleCrop>
  <Company/>
  <LinksUpToDate>false</LinksUpToDate>
  <CharactersWithSpaces>1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Серқали Арай</dc:creator>
  <cp:keywords/>
  <cp:lastModifiedBy>Серқали Арай</cp:lastModifiedBy>
  <cp:revision>23</cp:revision>
  <dcterms:created xsi:type="dcterms:W3CDTF">2022-03-07T09:56:00Z</dcterms:created>
  <dcterms:modified xsi:type="dcterms:W3CDTF">2022-03-07T09:59:00Z</dcterms:modified>
</cp:coreProperties>
</file>